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1130C" w:rsidRDefault="002456CD">
      <w:pPr>
        <w:pStyle w:val="Title"/>
      </w:pPr>
      <w:r>
        <w:t>untitled</w:t>
      </w:r>
    </w:p>
    <w:p w:rsidR="0011130C" w:rsidRDefault="002456CD">
      <w:pPr>
        <w:pStyle w:val="Author"/>
      </w:pPr>
      <w:r>
        <w:t>smooby</w:t>
      </w:r>
    </w:p>
    <w:p w:rsidR="0011130C" w:rsidRDefault="002456CD">
      <w:pPr>
        <w:pStyle w:val="Heading1"/>
      </w:pPr>
      <w:bookmarkStart w:id="0" w:name="heading-1"/>
      <w:r>
        <w:t>Heading 1</w:t>
      </w:r>
      <w:bookmarkEnd w:id="0"/>
    </w:p>
    <w:p w:rsidR="0011130C" w:rsidRDefault="002456CD">
      <w:pPr>
        <w:pStyle w:val="Heading2"/>
      </w:pPr>
      <w:bookmarkStart w:id="1" w:name="heading-2"/>
      <w:r>
        <w:t>Heading 2</w:t>
      </w:r>
      <w:bookmarkEnd w:id="1"/>
    </w:p>
    <w:p w:rsidR="0011130C" w:rsidRDefault="002456C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11130C" w:rsidRDefault="002456C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1130C" w:rsidRDefault="002456C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11130C" w:rsidRDefault="002456C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11130C" w:rsidRDefault="002456CD">
      <w:pPr>
        <w:pStyle w:val="Heading2"/>
      </w:pPr>
      <w:bookmarkStart w:id="2" w:name="including-plots"/>
      <w:r>
        <w:t>Including Plots</w:t>
      </w:r>
      <w:bookmarkEnd w:id="2"/>
    </w:p>
    <w:p w:rsidR="0011130C" w:rsidRDefault="002456CD">
      <w:pPr>
        <w:pStyle w:val="FirstParagraph"/>
      </w:pPr>
      <w:r>
        <w:t>You can also embed plots, for example:</w:t>
      </w:r>
    </w:p>
    <w:p w:rsidR="0011130C" w:rsidRDefault="002456CD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05066" w:rsidRDefault="00705066" w:rsidP="00705066">
      <w:pPr>
        <w:pStyle w:val="CustomCaption"/>
      </w:pPr>
      <w:r>
        <w:t>Figure 1.  This is a ca</w:t>
      </w:r>
      <w:bookmarkStart w:id="3" w:name="_GoBack"/>
      <w:bookmarkEnd w:id="3"/>
      <w:r>
        <w:t>ption</w:t>
      </w:r>
    </w:p>
    <w:p w:rsidR="0011130C" w:rsidRDefault="002456C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1113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D147B" w:rsidRDefault="00BD147B">
      <w:pPr>
        <w:spacing w:after="0"/>
      </w:pPr>
      <w:r>
        <w:separator/>
      </w:r>
    </w:p>
  </w:endnote>
  <w:endnote w:type="continuationSeparator" w:id="0">
    <w:p w:rsidR="00BD147B" w:rsidRDefault="00BD147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D147B" w:rsidRDefault="00BD147B">
      <w:r>
        <w:separator/>
      </w:r>
    </w:p>
  </w:footnote>
  <w:footnote w:type="continuationSeparator" w:id="0">
    <w:p w:rsidR="00BD147B" w:rsidRDefault="00BD147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0149DA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BCA8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580D51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0883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A3A404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B4A7D4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328CB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E9429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5ED8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CA65FC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62420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4D0422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1130C"/>
    <w:rsid w:val="00173851"/>
    <w:rsid w:val="002456CD"/>
    <w:rsid w:val="00307809"/>
    <w:rsid w:val="004E29B3"/>
    <w:rsid w:val="00580DAE"/>
    <w:rsid w:val="00590D07"/>
    <w:rsid w:val="00705066"/>
    <w:rsid w:val="007635F7"/>
    <w:rsid w:val="00784D58"/>
    <w:rsid w:val="00850544"/>
    <w:rsid w:val="008D6863"/>
    <w:rsid w:val="00B86B75"/>
    <w:rsid w:val="00B9739E"/>
    <w:rsid w:val="00BC48D5"/>
    <w:rsid w:val="00BD147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0C9DEC53-B4F3-7448-8293-1CB3336FB2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0506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0506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05066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0506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05066"/>
    <w:pPr>
      <w:keepNext/>
      <w:keepLines/>
      <w:jc w:val="center"/>
    </w:pPr>
    <w:rPr>
      <w:i/>
      <w:color w:val="000000" w:themeColor="text1"/>
      <w:sz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CustomCaption">
    <w:name w:val="CustomCaption"/>
    <w:basedOn w:val="BodyText"/>
    <w:next w:val="BodyText"/>
    <w:link w:val="CustomCaptionChar"/>
    <w:qFormat/>
    <w:rsid w:val="00580DAE"/>
    <w:pPr>
      <w:spacing w:line="240" w:lineRule="auto"/>
      <w:ind w:left="1440" w:right="1440"/>
      <w:jc w:val="both"/>
    </w:pPr>
    <w:rPr>
      <w:color w:val="000000" w:themeColor="text1"/>
      <w:sz w:val="20"/>
    </w:rPr>
  </w:style>
  <w:style w:type="character" w:customStyle="1" w:styleId="BodyTextChar">
    <w:name w:val="Body Text Char"/>
    <w:basedOn w:val="DefaultParagraphFont"/>
    <w:link w:val="BodyText"/>
    <w:rsid w:val="00705066"/>
  </w:style>
  <w:style w:type="character" w:customStyle="1" w:styleId="CustomCaptionChar">
    <w:name w:val="CustomCaption Char"/>
    <w:basedOn w:val="BodyTextChar"/>
    <w:link w:val="CustomCaption"/>
    <w:rsid w:val="00580DAE"/>
    <w:rPr>
      <w:color w:val="000000" w:themeColor="text1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141</Words>
  <Characters>80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mooby</dc:creator>
  <cp:keywords/>
  <cp:lastModifiedBy>Swamy, Vinay (NIH/NEI) [F]</cp:lastModifiedBy>
  <cp:revision>7</cp:revision>
  <dcterms:created xsi:type="dcterms:W3CDTF">2020-01-14T18:28:00Z</dcterms:created>
  <dcterms:modified xsi:type="dcterms:W3CDTF">2020-01-14T19:06:00Z</dcterms:modified>
</cp:coreProperties>
</file>